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A04265" w14:textId="3EF9951A" w:rsidR="00A11686" w:rsidRPr="00785BFA" w:rsidRDefault="00785BFA" w:rsidP="00785BFA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Rubrik Nilai Asesmen 1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4C843936" w:rsidR="00785BFA" w:rsidRPr="006B3C67" w:rsidRDefault="006B3C67">
            <w:pPr>
              <w:rPr>
                <w:lang w:val="en-ID"/>
              </w:rPr>
            </w:pPr>
            <w:r>
              <w:rPr>
                <w:lang w:val="en-ID"/>
              </w:rPr>
              <w:t>6706181129</w:t>
            </w:r>
          </w:p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278D726B" w:rsidR="00785BFA" w:rsidRPr="006B3C67" w:rsidRDefault="006B3C67">
            <w:pPr>
              <w:rPr>
                <w:lang w:val="en-ID"/>
              </w:rPr>
            </w:pPr>
            <w:r>
              <w:rPr>
                <w:lang w:val="en-ID"/>
              </w:rPr>
              <w:t xml:space="preserve">Muhammad </w:t>
            </w:r>
            <w:proofErr w:type="spellStart"/>
            <w:r>
              <w:rPr>
                <w:lang w:val="en-ID"/>
              </w:rPr>
              <w:t>Ghalih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ratama</w:t>
            </w:r>
            <w:proofErr w:type="spellEnd"/>
          </w:p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786B45BD" w:rsidR="00785BFA" w:rsidRPr="006B3C67" w:rsidRDefault="006B3C6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Hitung</w:t>
            </w:r>
            <w:proofErr w:type="spellEnd"/>
            <w:r>
              <w:rPr>
                <w:lang w:val="en-ID"/>
              </w:rPr>
              <w:t xml:space="preserve"> Volume</w:t>
            </w:r>
          </w:p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683CD79" w14:textId="65FD1EDD" w:rsidR="00785BFA" w:rsidRPr="006B3C67" w:rsidRDefault="006B3C6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Aplikas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derhan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nghitung</w:t>
            </w:r>
            <w:proofErr w:type="spellEnd"/>
            <w:r>
              <w:rPr>
                <w:lang w:val="en-ID"/>
              </w:rPr>
              <w:t xml:space="preserve"> volume </w:t>
            </w:r>
            <w:r w:rsidR="000D7FF2">
              <w:rPr>
                <w:lang w:val="en-ID"/>
              </w:rPr>
              <w:t>4</w:t>
            </w:r>
            <w:bookmarkStart w:id="0" w:name="_GoBack"/>
            <w:bookmarkEnd w:id="0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bangu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ruang</w:t>
            </w:r>
            <w:proofErr w:type="spellEnd"/>
          </w:p>
          <w:p w14:paraId="2E91BBA0" w14:textId="77777777" w:rsidR="00F009C1" w:rsidRDefault="00F009C1"/>
          <w:p w14:paraId="1ABE56A6" w14:textId="77777777" w:rsidR="00F009C1" w:rsidRDefault="00F009C1"/>
          <w:p w14:paraId="3A987712" w14:textId="5632806E" w:rsidR="00F009C1" w:rsidRDefault="00F009C1"/>
          <w:p w14:paraId="6A75CD08" w14:textId="44479A47" w:rsidR="0021623F" w:rsidRDefault="0021623F"/>
          <w:p w14:paraId="17CC34EA" w14:textId="7E99F5F0" w:rsidR="00F009C1" w:rsidRDefault="00F009C1"/>
          <w:p w14:paraId="73E03B0D" w14:textId="7C4661D9" w:rsidR="00903D2C" w:rsidRDefault="00903D2C"/>
          <w:p w14:paraId="3324B30D" w14:textId="77777777" w:rsidR="00903D2C" w:rsidRDefault="00903D2C"/>
          <w:p w14:paraId="52DF90F9" w14:textId="77777777" w:rsidR="00F009C1" w:rsidRDefault="00F009C1"/>
          <w:p w14:paraId="44C4A2F7" w14:textId="65C98515" w:rsidR="00F009C1" w:rsidRPr="00785BFA" w:rsidRDefault="00F009C1"/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3506120F" w:rsidR="00114E5E" w:rsidRPr="00600475" w:rsidRDefault="00114E5E">
            <w:r w:rsidRPr="00600475">
              <w:t>Github Aplikasi</w:t>
            </w:r>
          </w:p>
        </w:tc>
        <w:tc>
          <w:tcPr>
            <w:tcW w:w="7507" w:type="dxa"/>
          </w:tcPr>
          <w:p w14:paraId="343A0AC2" w14:textId="29ACB1D4" w:rsidR="00DA3ED9" w:rsidRPr="00DA3ED9" w:rsidRDefault="003218AD" w:rsidP="00DA3ED9">
            <w:pPr>
              <w:rPr>
                <w:rFonts w:eastAsiaTheme="minorEastAsia"/>
                <w:lang w:val="en-ID"/>
              </w:rPr>
            </w:pPr>
            <w:r w:rsidRPr="003218AD">
              <w:rPr>
                <w:rFonts w:eastAsiaTheme="minorEastAsia"/>
                <w:lang w:val="en-ID"/>
              </w:rPr>
              <w:t>https://github.com/GhalihPratama/Bangun-Ruang.git</w:t>
            </w:r>
          </w:p>
        </w:tc>
      </w:tr>
    </w:tbl>
    <w:p w14:paraId="026B1380" w14:textId="1222E7A9" w:rsidR="00785BFA" w:rsidRPr="00600475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032FA" w14:paraId="3D36B3E0" w14:textId="77777777" w:rsidTr="00D032FA">
        <w:tc>
          <w:tcPr>
            <w:tcW w:w="557" w:type="dxa"/>
          </w:tcPr>
          <w:p w14:paraId="5E2B6FC7" w14:textId="3A05F405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032FA" w:rsidRDefault="00D032FA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Terpenuhi</w:t>
            </w:r>
            <w:r w:rsidR="00903D2C" w:rsidRPr="00D032FA">
              <w:rPr>
                <w:b/>
                <w:bCs/>
              </w:rPr>
              <w:t>*</w:t>
            </w:r>
          </w:p>
        </w:tc>
      </w:tr>
      <w:tr w:rsidR="00903D2C" w:rsidRPr="00600475" w14:paraId="22614399" w14:textId="6F7BAFA1" w:rsidTr="00D032FA">
        <w:tc>
          <w:tcPr>
            <w:tcW w:w="557" w:type="dxa"/>
          </w:tcPr>
          <w:p w14:paraId="257819CB" w14:textId="116F3844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101" w:type="dxa"/>
          </w:tcPr>
          <w:p w14:paraId="0B825771" w14:textId="3E7E0C14" w:rsidR="00903D2C" w:rsidRPr="00600475" w:rsidRDefault="00903D2C">
            <w:r w:rsidRPr="00600475">
              <w:t>Dibuat menggunakan Kotlin di Android Studio</w:t>
            </w:r>
          </w:p>
        </w:tc>
        <w:tc>
          <w:tcPr>
            <w:tcW w:w="1485" w:type="dxa"/>
          </w:tcPr>
          <w:p w14:paraId="2B365A69" w14:textId="236355DC" w:rsidR="00903D2C" w:rsidRPr="006B3C67" w:rsidRDefault="006B3C67" w:rsidP="006B3C67">
            <w:pPr>
              <w:jc w:val="center"/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1486" w:type="dxa"/>
          </w:tcPr>
          <w:p w14:paraId="770DB290" w14:textId="77777777" w:rsidR="00903D2C" w:rsidRPr="00600475" w:rsidRDefault="00903D2C"/>
        </w:tc>
      </w:tr>
      <w:tr w:rsidR="00903D2C" w:rsidRPr="00600475" w14:paraId="0E285BCE" w14:textId="638840E9" w:rsidTr="00D032FA">
        <w:tc>
          <w:tcPr>
            <w:tcW w:w="557" w:type="dxa"/>
          </w:tcPr>
          <w:p w14:paraId="42E1F4C1" w14:textId="72CE3103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101" w:type="dxa"/>
          </w:tcPr>
          <w:p w14:paraId="7177709E" w14:textId="78C33004" w:rsidR="00903D2C" w:rsidRPr="00600475" w:rsidRDefault="00903D2C">
            <w:r w:rsidRPr="00600475">
              <w:t>Memiliki setidaknya 1 Activity dan 3 Fragment</w:t>
            </w:r>
          </w:p>
        </w:tc>
        <w:tc>
          <w:tcPr>
            <w:tcW w:w="1485" w:type="dxa"/>
          </w:tcPr>
          <w:p w14:paraId="63AF644C" w14:textId="34E1A367" w:rsidR="00903D2C" w:rsidRPr="006B3C67" w:rsidRDefault="006B3C67" w:rsidP="006B3C67">
            <w:pPr>
              <w:jc w:val="center"/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1486" w:type="dxa"/>
          </w:tcPr>
          <w:p w14:paraId="7D2F1B8F" w14:textId="77777777" w:rsidR="00903D2C" w:rsidRPr="00600475" w:rsidRDefault="00903D2C"/>
        </w:tc>
      </w:tr>
      <w:tr w:rsidR="00903D2C" w:rsidRPr="00600475" w14:paraId="0F8F47AA" w14:textId="134132E4" w:rsidTr="00D032FA">
        <w:tc>
          <w:tcPr>
            <w:tcW w:w="557" w:type="dxa"/>
          </w:tcPr>
          <w:p w14:paraId="086B0B3E" w14:textId="6B3B35A6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101" w:type="dxa"/>
          </w:tcPr>
          <w:p w14:paraId="0D9B0804" w14:textId="1BA727BE" w:rsidR="00903D2C" w:rsidRPr="00600475" w:rsidRDefault="00903D2C">
            <w:r w:rsidRPr="00600475">
              <w:t>Pemanggilan view menggunakan View Binding</w:t>
            </w:r>
          </w:p>
        </w:tc>
        <w:tc>
          <w:tcPr>
            <w:tcW w:w="1485" w:type="dxa"/>
          </w:tcPr>
          <w:p w14:paraId="6F071AF3" w14:textId="77777777" w:rsidR="00903D2C" w:rsidRPr="00600475" w:rsidRDefault="00903D2C"/>
        </w:tc>
        <w:tc>
          <w:tcPr>
            <w:tcW w:w="1486" w:type="dxa"/>
          </w:tcPr>
          <w:p w14:paraId="474A04B5" w14:textId="77777777" w:rsidR="00903D2C" w:rsidRPr="00600475" w:rsidRDefault="00903D2C"/>
        </w:tc>
      </w:tr>
      <w:tr w:rsidR="00903D2C" w:rsidRPr="00600475" w14:paraId="060386F2" w14:textId="7DA37036" w:rsidTr="00D032FA">
        <w:tc>
          <w:tcPr>
            <w:tcW w:w="557" w:type="dxa"/>
          </w:tcPr>
          <w:p w14:paraId="06BCFFCE" w14:textId="5986215B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101" w:type="dxa"/>
          </w:tcPr>
          <w:p w14:paraId="1BAE3A69" w14:textId="459F01D7" w:rsidR="00903D2C" w:rsidRPr="00600475" w:rsidRDefault="00903D2C">
            <w:r w:rsidRPr="00600475">
              <w:t>Navigasi menggunakan Navigation Component</w:t>
            </w:r>
          </w:p>
        </w:tc>
        <w:tc>
          <w:tcPr>
            <w:tcW w:w="1485" w:type="dxa"/>
          </w:tcPr>
          <w:p w14:paraId="1E3BBE68" w14:textId="77777777" w:rsidR="00903D2C" w:rsidRPr="00600475" w:rsidRDefault="00903D2C"/>
        </w:tc>
        <w:tc>
          <w:tcPr>
            <w:tcW w:w="1486" w:type="dxa"/>
          </w:tcPr>
          <w:p w14:paraId="0214CD5E" w14:textId="77777777" w:rsidR="00903D2C" w:rsidRPr="00600475" w:rsidRDefault="00903D2C"/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903D2C" w14:paraId="0A176B86" w14:textId="77777777" w:rsidTr="00D47EDE">
        <w:tc>
          <w:tcPr>
            <w:tcW w:w="562" w:type="dxa"/>
          </w:tcPr>
          <w:p w14:paraId="067124B0" w14:textId="5BF7B373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903D2C" w:rsidRDefault="00903D2C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Nilai*</w:t>
            </w:r>
          </w:p>
        </w:tc>
      </w:tr>
      <w:tr w:rsidR="00D47EDE" w14:paraId="31069789" w14:textId="77777777" w:rsidTr="00D47EDE">
        <w:tc>
          <w:tcPr>
            <w:tcW w:w="562" w:type="dxa"/>
          </w:tcPr>
          <w:p w14:paraId="3F84B2C5" w14:textId="61F9326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096" w:type="dxa"/>
          </w:tcPr>
          <w:p w14:paraId="60CB0728" w14:textId="100AD7C9" w:rsidR="00D47EDE" w:rsidRDefault="00D47EDE">
            <w:r w:rsidRPr="00D47EDE">
              <w:t>Dapat membuat layout yang konsisten di berbagai ukuran layar dan orientasi</w:t>
            </w:r>
          </w:p>
        </w:tc>
        <w:tc>
          <w:tcPr>
            <w:tcW w:w="992" w:type="dxa"/>
          </w:tcPr>
          <w:p w14:paraId="67DE7055" w14:textId="70398180" w:rsidR="00D47EDE" w:rsidRPr="00F96A0F" w:rsidRDefault="00F96A0F" w:rsidP="00F96A0F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5B884ECF" w14:textId="77777777" w:rsidR="00D47EDE" w:rsidRDefault="00D47EDE"/>
        </w:tc>
        <w:tc>
          <w:tcPr>
            <w:tcW w:w="987" w:type="dxa"/>
          </w:tcPr>
          <w:p w14:paraId="1744448D" w14:textId="77777777" w:rsidR="00D47EDE" w:rsidRDefault="00D47EDE"/>
        </w:tc>
      </w:tr>
      <w:tr w:rsidR="00D47EDE" w14:paraId="7C205B17" w14:textId="77777777" w:rsidTr="00D47EDE">
        <w:tc>
          <w:tcPr>
            <w:tcW w:w="562" w:type="dxa"/>
          </w:tcPr>
          <w:p w14:paraId="64F03317" w14:textId="3010B36D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096" w:type="dxa"/>
          </w:tcPr>
          <w:p w14:paraId="6DE4EEC4" w14:textId="562E1FCD" w:rsidR="00D47EDE" w:rsidRDefault="00D47EDE">
            <w:r w:rsidRPr="00D47EDE">
              <w:t>Dapat menangani keadaan ketika layout yang dibuat melebihi ukuran layar</w:t>
            </w:r>
          </w:p>
        </w:tc>
        <w:tc>
          <w:tcPr>
            <w:tcW w:w="992" w:type="dxa"/>
          </w:tcPr>
          <w:p w14:paraId="02A8C740" w14:textId="650D7F77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1FF0810C" w14:textId="77777777" w:rsidR="00D47EDE" w:rsidRDefault="00D47EDE"/>
        </w:tc>
        <w:tc>
          <w:tcPr>
            <w:tcW w:w="987" w:type="dxa"/>
          </w:tcPr>
          <w:p w14:paraId="689375F0" w14:textId="77777777" w:rsidR="00D47EDE" w:rsidRDefault="00D47EDE"/>
        </w:tc>
      </w:tr>
      <w:tr w:rsidR="00D47EDE" w14:paraId="2782E713" w14:textId="77777777" w:rsidTr="00D47EDE">
        <w:tc>
          <w:tcPr>
            <w:tcW w:w="562" w:type="dxa"/>
          </w:tcPr>
          <w:p w14:paraId="00537892" w14:textId="0BC0340B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096" w:type="dxa"/>
          </w:tcPr>
          <w:p w14:paraId="1D452C38" w14:textId="24851FA9" w:rsidR="00D47EDE" w:rsidRDefault="00D47EDE">
            <w:r w:rsidRPr="00D47EDE">
              <w:t>Dapat meminta input dari pengguna dan memastikan input tersebut valid</w:t>
            </w:r>
          </w:p>
        </w:tc>
        <w:tc>
          <w:tcPr>
            <w:tcW w:w="992" w:type="dxa"/>
          </w:tcPr>
          <w:p w14:paraId="01BE1626" w14:textId="51DFDE35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74645B56" w14:textId="233E66BF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4910E08A" w14:textId="77777777" w:rsidR="00D47EDE" w:rsidRDefault="00D47EDE"/>
        </w:tc>
      </w:tr>
      <w:tr w:rsidR="00D47EDE" w14:paraId="0F79FDB6" w14:textId="77777777" w:rsidTr="00D47EDE">
        <w:tc>
          <w:tcPr>
            <w:tcW w:w="562" w:type="dxa"/>
          </w:tcPr>
          <w:p w14:paraId="63E78EAE" w14:textId="67993C7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096" w:type="dxa"/>
          </w:tcPr>
          <w:p w14:paraId="45598DB1" w14:textId="479635C3" w:rsidR="00D47EDE" w:rsidRDefault="00D47EDE">
            <w:r w:rsidRPr="00D47EDE">
              <w:t>Dapat memproses input dari pengguna dan menampilkannya</w:t>
            </w:r>
          </w:p>
        </w:tc>
        <w:tc>
          <w:tcPr>
            <w:tcW w:w="992" w:type="dxa"/>
          </w:tcPr>
          <w:p w14:paraId="179D8908" w14:textId="145C7943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119EC78F" w14:textId="5F999D8F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135A6FA6" w14:textId="77777777" w:rsidR="00D47EDE" w:rsidRDefault="00D47EDE"/>
        </w:tc>
      </w:tr>
      <w:tr w:rsidR="00D47EDE" w14:paraId="1EF2C10B" w14:textId="77777777" w:rsidTr="00D47EDE">
        <w:tc>
          <w:tcPr>
            <w:tcW w:w="562" w:type="dxa"/>
          </w:tcPr>
          <w:p w14:paraId="5606F0C1" w14:textId="7CB2BE4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096" w:type="dxa"/>
          </w:tcPr>
          <w:p w14:paraId="634EFA72" w14:textId="4253B670" w:rsidR="00D47EDE" w:rsidRDefault="00D47EDE">
            <w:r w:rsidRPr="00D47EDE">
              <w:t>Dapat bekerja menggunakan version control (Git + Github)</w:t>
            </w:r>
          </w:p>
        </w:tc>
        <w:tc>
          <w:tcPr>
            <w:tcW w:w="992" w:type="dxa"/>
          </w:tcPr>
          <w:p w14:paraId="67EADB8D" w14:textId="3AA4C94B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7F59EE4" w14:textId="04417E5E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64DD7588" w14:textId="77777777" w:rsidR="00D47EDE" w:rsidRDefault="00D47EDE"/>
        </w:tc>
      </w:tr>
      <w:tr w:rsidR="00D47EDE" w14:paraId="0D869334" w14:textId="77777777" w:rsidTr="00D47EDE">
        <w:tc>
          <w:tcPr>
            <w:tcW w:w="562" w:type="dxa"/>
          </w:tcPr>
          <w:p w14:paraId="49CEC2F3" w14:textId="7F808FB9" w:rsidR="00D47EDE" w:rsidRPr="00D47EDE" w:rsidRDefault="00B31447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6</w:t>
            </w:r>
          </w:p>
        </w:tc>
        <w:tc>
          <w:tcPr>
            <w:tcW w:w="6096" w:type="dxa"/>
          </w:tcPr>
          <w:p w14:paraId="1C19BF8B" w14:textId="2E66B061" w:rsidR="00D47EDE" w:rsidRDefault="00D47EDE">
            <w:r w:rsidRPr="00D47EDE">
              <w:t>Dapat membuat navigasi menggunakan Button</w:t>
            </w:r>
          </w:p>
        </w:tc>
        <w:tc>
          <w:tcPr>
            <w:tcW w:w="992" w:type="dxa"/>
          </w:tcPr>
          <w:p w14:paraId="22D5F41D" w14:textId="5ECB26CC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0502D45B" w14:textId="3283C5A1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5899560A" w14:textId="77777777" w:rsidR="00D47EDE" w:rsidRDefault="00D47EDE"/>
        </w:tc>
      </w:tr>
      <w:tr w:rsidR="00D47EDE" w14:paraId="35B59FCC" w14:textId="77777777" w:rsidTr="00D47EDE">
        <w:tc>
          <w:tcPr>
            <w:tcW w:w="562" w:type="dxa"/>
          </w:tcPr>
          <w:p w14:paraId="1BAEA6B5" w14:textId="47A69423" w:rsidR="00D47EDE" w:rsidRPr="00D47EDE" w:rsidRDefault="00B31447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7</w:t>
            </w:r>
          </w:p>
        </w:tc>
        <w:tc>
          <w:tcPr>
            <w:tcW w:w="6096" w:type="dxa"/>
          </w:tcPr>
          <w:p w14:paraId="163E3011" w14:textId="70D85C26" w:rsidR="00D47EDE" w:rsidRPr="00D47EDE" w:rsidRDefault="00D47EDE">
            <w:r w:rsidRPr="00D47EDE">
              <w:t>Dapat membuat navigasi menggunakan tombol Up</w:t>
            </w:r>
          </w:p>
        </w:tc>
        <w:tc>
          <w:tcPr>
            <w:tcW w:w="992" w:type="dxa"/>
          </w:tcPr>
          <w:p w14:paraId="6AC6CC7F" w14:textId="329C572C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67A0198C" w14:textId="77777777" w:rsidR="00D47EDE" w:rsidRDefault="00D47EDE"/>
        </w:tc>
        <w:tc>
          <w:tcPr>
            <w:tcW w:w="987" w:type="dxa"/>
          </w:tcPr>
          <w:p w14:paraId="040101FB" w14:textId="77777777" w:rsidR="00D47EDE" w:rsidRDefault="00D47EDE"/>
        </w:tc>
      </w:tr>
      <w:tr w:rsidR="000B3C85" w:rsidRPr="000B3C85" w14:paraId="03DB710E" w14:textId="77777777" w:rsidTr="00654214">
        <w:tc>
          <w:tcPr>
            <w:tcW w:w="562" w:type="dxa"/>
          </w:tcPr>
          <w:p w14:paraId="6F99A29D" w14:textId="4A4FF9E0" w:rsidR="000B3C85" w:rsidRPr="00B31447" w:rsidRDefault="00B31447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8</w:t>
            </w:r>
          </w:p>
        </w:tc>
        <w:tc>
          <w:tcPr>
            <w:tcW w:w="6096" w:type="dxa"/>
          </w:tcPr>
          <w:p w14:paraId="7400576B" w14:textId="4505FF60" w:rsidR="000B3C85" w:rsidRPr="000B3C85" w:rsidRDefault="000B3C85" w:rsidP="00654214">
            <w:r w:rsidRPr="000B3C85">
              <w:t>Dapat menggunakan menu untuk navigasi atau lainnya</w:t>
            </w:r>
          </w:p>
        </w:tc>
        <w:tc>
          <w:tcPr>
            <w:tcW w:w="992" w:type="dxa"/>
          </w:tcPr>
          <w:p w14:paraId="4C26A3C6" w14:textId="32C8FE83" w:rsidR="000B3C85" w:rsidRPr="000B3C85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0165BF2C" w14:textId="77777777" w:rsidR="000B3C85" w:rsidRPr="000B3C85" w:rsidRDefault="000B3C85" w:rsidP="00654214"/>
        </w:tc>
        <w:tc>
          <w:tcPr>
            <w:tcW w:w="987" w:type="dxa"/>
          </w:tcPr>
          <w:p w14:paraId="37639F1A" w14:textId="77777777" w:rsidR="000B3C85" w:rsidRPr="000B3C85" w:rsidRDefault="000B3C85" w:rsidP="00654214"/>
        </w:tc>
      </w:tr>
      <w:tr w:rsidR="00D47EDE" w14:paraId="569FB498" w14:textId="77777777" w:rsidTr="00D47EDE">
        <w:tc>
          <w:tcPr>
            <w:tcW w:w="562" w:type="dxa"/>
          </w:tcPr>
          <w:p w14:paraId="7A7E30EA" w14:textId="236E341D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9</w:t>
            </w:r>
          </w:p>
        </w:tc>
        <w:tc>
          <w:tcPr>
            <w:tcW w:w="6096" w:type="dxa"/>
          </w:tcPr>
          <w:p w14:paraId="56277046" w14:textId="0C2A94A6" w:rsidR="00D47EDE" w:rsidRPr="00D47EDE" w:rsidRDefault="00D47EDE">
            <w:r w:rsidRPr="00D47EDE">
              <w:t>Dapat menggunakan common intent untuk share</w:t>
            </w:r>
          </w:p>
        </w:tc>
        <w:tc>
          <w:tcPr>
            <w:tcW w:w="992" w:type="dxa"/>
          </w:tcPr>
          <w:p w14:paraId="420B2398" w14:textId="63D8C506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406142DA" w14:textId="0E6ACE94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6E4E8DB8" w14:textId="77777777" w:rsidR="00D47EDE" w:rsidRDefault="00D47EDE"/>
        </w:tc>
      </w:tr>
      <w:tr w:rsidR="00D47EDE" w14:paraId="11896B64" w14:textId="77777777" w:rsidTr="00D47EDE">
        <w:tc>
          <w:tcPr>
            <w:tcW w:w="562" w:type="dxa"/>
          </w:tcPr>
          <w:p w14:paraId="375C6DED" w14:textId="747B1788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6096" w:type="dxa"/>
          </w:tcPr>
          <w:p w14:paraId="6FF1DE22" w14:textId="571F2C74" w:rsidR="00D47EDE" w:rsidRPr="00D47EDE" w:rsidRDefault="00D47EDE">
            <w:r w:rsidRPr="00D47EDE">
              <w:t>Dapat menangani perubahan konfigurasi akibat rotasi</w:t>
            </w:r>
          </w:p>
        </w:tc>
        <w:tc>
          <w:tcPr>
            <w:tcW w:w="992" w:type="dxa"/>
          </w:tcPr>
          <w:p w14:paraId="2CE3B1AB" w14:textId="0E0B646E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623B594" w14:textId="77777777" w:rsidR="00D47EDE" w:rsidRDefault="00D47EDE"/>
        </w:tc>
        <w:tc>
          <w:tcPr>
            <w:tcW w:w="987" w:type="dxa"/>
          </w:tcPr>
          <w:p w14:paraId="12F9BB0C" w14:textId="77777777" w:rsidR="00D47EDE" w:rsidRDefault="00D47EDE"/>
        </w:tc>
      </w:tr>
      <w:tr w:rsidR="00F96A0F" w:rsidRPr="00F96A0F" w14:paraId="50681A66" w14:textId="77777777" w:rsidTr="00F96A0F">
        <w:tc>
          <w:tcPr>
            <w:tcW w:w="6658" w:type="dxa"/>
            <w:gridSpan w:val="2"/>
          </w:tcPr>
          <w:p w14:paraId="2C5AD127" w14:textId="3172D296" w:rsidR="00F96A0F" w:rsidRPr="00F96A0F" w:rsidRDefault="00F96A0F" w:rsidP="00F96A0F">
            <w:pPr>
              <w:jc w:val="center"/>
              <w:rPr>
                <w:b/>
                <w:bCs/>
              </w:rPr>
            </w:pPr>
            <w:r w:rsidRPr="00F96A0F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F96A0F" w:rsidRPr="00F96A0F" w:rsidRDefault="00F96A0F" w:rsidP="00F96A0F">
            <w:pPr>
              <w:jc w:val="center"/>
              <w:rPr>
                <w:b/>
                <w:bCs/>
              </w:rPr>
            </w:pPr>
            <w:r w:rsidRPr="00F96A0F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F96A0F" w:rsidRPr="00F96A0F" w:rsidRDefault="00F96A0F" w:rsidP="00F96A0F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F96A0F" w:rsidRPr="00F96A0F" w:rsidRDefault="00F96A0F" w:rsidP="00F96A0F">
            <w:pPr>
              <w:jc w:val="center"/>
              <w:rPr>
                <w:b/>
                <w:bCs/>
              </w:rPr>
            </w:pPr>
          </w:p>
        </w:tc>
      </w:tr>
    </w:tbl>
    <w:p w14:paraId="66B2C034" w14:textId="3337CFCC" w:rsidR="00D47EDE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63F6A7DD" w14:textId="706B48CD" w:rsidR="00931742" w:rsidRPr="00931742" w:rsidRDefault="00931742" w:rsidP="00903D2C">
      <w:pPr>
        <w:spacing w:before="120"/>
      </w:pPr>
      <w:r w:rsidRPr="00931742">
        <w:lastRenderedPageBreak/>
        <w:t>Apa yang dikumpulkan?</w:t>
      </w:r>
    </w:p>
    <w:p w14:paraId="090A7F84" w14:textId="0776694C" w:rsidR="00931742" w:rsidRPr="00931742" w:rsidRDefault="00931742" w:rsidP="00931742">
      <w:pPr>
        <w:pStyle w:val="ListParagraph"/>
        <w:numPr>
          <w:ilvl w:val="0"/>
          <w:numId w:val="3"/>
        </w:numPr>
        <w:spacing w:before="120"/>
      </w:pPr>
      <w:r w:rsidRPr="00931742">
        <w:t>Zip hasil export project Android Studio melalui menu File &gt; Manage IDE Settings &gt; Export to Zip File…</w:t>
      </w:r>
    </w:p>
    <w:p w14:paraId="64B24F91" w14:textId="5EFC1AD8" w:rsidR="00931742" w:rsidRDefault="00931742" w:rsidP="00931742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US"/>
        </w:rPr>
        <w:drawing>
          <wp:inline distT="0" distB="0" distL="0" distR="0" wp14:anchorId="1290CE6D" wp14:editId="584BEF42">
            <wp:extent cx="5696952" cy="3420000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952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ListParagraph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ListParagraph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US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ListParagraph"/>
        <w:spacing w:before="120"/>
        <w:ind w:left="360"/>
        <w:rPr>
          <w:lang w:val="en-ID"/>
        </w:rPr>
      </w:pPr>
    </w:p>
    <w:p w14:paraId="73D00AB9" w14:textId="7B575BA2" w:rsidR="005B5A8D" w:rsidRPr="005C474B" w:rsidRDefault="0027285D" w:rsidP="00931742">
      <w:pPr>
        <w:pStyle w:val="ListParagraph"/>
        <w:numPr>
          <w:ilvl w:val="0"/>
          <w:numId w:val="3"/>
        </w:numPr>
        <w:spacing w:before="120"/>
      </w:pPr>
      <w:r w:rsidRPr="005C474B">
        <w:t>Rubrik Nilai Asesmen 1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w:rFonts w:ascii="Segoe UI Emoji" w:eastAsia="Segoe UI Emoji" w:hAnsi="Segoe UI Emoji" w:cs="Segoe UI Emoji"/>
        </w:rPr>
        <w:t>😊</w:t>
      </w:r>
    </w:p>
    <w:sectPr w:rsidR="005C474B" w:rsidRPr="006D717E" w:rsidSect="00785BFA">
      <w:headerReference w:type="default" r:id="rId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41C75F" w14:textId="77777777" w:rsidR="00CF5B5C" w:rsidRDefault="00CF5B5C" w:rsidP="00785BFA">
      <w:pPr>
        <w:spacing w:after="0" w:line="240" w:lineRule="auto"/>
      </w:pPr>
      <w:r>
        <w:separator/>
      </w:r>
    </w:p>
  </w:endnote>
  <w:endnote w:type="continuationSeparator" w:id="0">
    <w:p w14:paraId="73E8E35D" w14:textId="77777777" w:rsidR="00CF5B5C" w:rsidRDefault="00CF5B5C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28E998" w14:textId="77777777" w:rsidR="00CF5B5C" w:rsidRDefault="00CF5B5C" w:rsidP="00785BFA">
      <w:pPr>
        <w:spacing w:after="0" w:line="240" w:lineRule="auto"/>
      </w:pPr>
      <w:r>
        <w:separator/>
      </w:r>
    </w:p>
  </w:footnote>
  <w:footnote w:type="continuationSeparator" w:id="0">
    <w:p w14:paraId="40581BA1" w14:textId="77777777" w:rsidR="00CF5B5C" w:rsidRDefault="00CF5B5C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A068D9" w14:textId="3416B4DD" w:rsidR="00785BFA" w:rsidRDefault="00785BFA" w:rsidP="00785BFA">
    <w:pPr>
      <w:pStyle w:val="Header"/>
      <w:jc w:val="right"/>
    </w:pPr>
    <w:r>
      <w:rPr>
        <w:sz w:val="18"/>
        <w:lang w:val="en-US"/>
      </w:rPr>
      <w:t>D3RPLA Tel-U, 2020-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c0NjUxNzW0MDRR0lEKTi0uzszPAykwrgUA97TCeSwAAAA="/>
  </w:docVars>
  <w:rsids>
    <w:rsidRoot w:val="00785BFA"/>
    <w:rsid w:val="00025AC6"/>
    <w:rsid w:val="000B3C85"/>
    <w:rsid w:val="000D7FF2"/>
    <w:rsid w:val="00114E5E"/>
    <w:rsid w:val="001652FC"/>
    <w:rsid w:val="0019190F"/>
    <w:rsid w:val="0021623F"/>
    <w:rsid w:val="0027285D"/>
    <w:rsid w:val="002B3EC3"/>
    <w:rsid w:val="00305658"/>
    <w:rsid w:val="003218AD"/>
    <w:rsid w:val="0036517E"/>
    <w:rsid w:val="003B45FA"/>
    <w:rsid w:val="005266F8"/>
    <w:rsid w:val="005B5A8D"/>
    <w:rsid w:val="005C474B"/>
    <w:rsid w:val="00600475"/>
    <w:rsid w:val="006B3C67"/>
    <w:rsid w:val="006D717E"/>
    <w:rsid w:val="00785BFA"/>
    <w:rsid w:val="00813D29"/>
    <w:rsid w:val="00903D2C"/>
    <w:rsid w:val="00931742"/>
    <w:rsid w:val="00982E87"/>
    <w:rsid w:val="00A11686"/>
    <w:rsid w:val="00AA680F"/>
    <w:rsid w:val="00B31447"/>
    <w:rsid w:val="00B46ABC"/>
    <w:rsid w:val="00B57073"/>
    <w:rsid w:val="00B6748A"/>
    <w:rsid w:val="00CB01EF"/>
    <w:rsid w:val="00CF5B5C"/>
    <w:rsid w:val="00D032FA"/>
    <w:rsid w:val="00D47EDE"/>
    <w:rsid w:val="00DA3ED9"/>
    <w:rsid w:val="00F009C1"/>
    <w:rsid w:val="00F9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B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BFA"/>
    <w:rPr>
      <w:lang w:val="id-ID"/>
    </w:rPr>
  </w:style>
  <w:style w:type="paragraph" w:styleId="ListParagraph">
    <w:name w:val="List Paragraph"/>
    <w:basedOn w:val="Normal"/>
    <w:uiPriority w:val="34"/>
    <w:qFormat/>
    <w:rsid w:val="0060047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A3E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1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MUHAMMAD</cp:lastModifiedBy>
  <cp:revision>24</cp:revision>
  <dcterms:created xsi:type="dcterms:W3CDTF">2021-03-17T01:12:00Z</dcterms:created>
  <dcterms:modified xsi:type="dcterms:W3CDTF">2021-04-02T14:07:00Z</dcterms:modified>
</cp:coreProperties>
</file>